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9F085F" w14:textId="77777777" w:rsidR="00A312FC" w:rsidRPr="009C54F4" w:rsidRDefault="00A312FC">
      <w:pPr>
        <w:rPr>
          <w:lang w:val="en-GB" w:eastAsia="tr-TR"/>
        </w:rPr>
      </w:pPr>
      <w:bookmarkStart w:id="0" w:name="_GoBack"/>
      <w:bookmarkEnd w:id="0"/>
      <w:r w:rsidRPr="009C54F4">
        <w:rPr>
          <w:lang w:val="en-GB" w:eastAsia="tr-TR"/>
        </w:rPr>
        <w:t xml:space="preserve">             </w:t>
      </w:r>
      <w:r w:rsidR="00720D69" w:rsidRPr="009C54F4">
        <w:rPr>
          <w:lang w:val="en-GB" w:eastAsia="tr-TR"/>
        </w:rPr>
        <w:t xml:space="preserve">    </w:t>
      </w:r>
      <w:r w:rsidRPr="009C54F4">
        <w:rPr>
          <w:lang w:val="en-GB" w:eastAsia="tr-TR"/>
        </w:rPr>
        <w:t xml:space="preserve">              </w:t>
      </w:r>
    </w:p>
    <w:p w14:paraId="66111234" w14:textId="77777777" w:rsidR="00786440" w:rsidRPr="009C54F4" w:rsidRDefault="00786440">
      <w:pPr>
        <w:rPr>
          <w:lang w:val="en-GB" w:eastAsia="tr-TR"/>
        </w:rPr>
      </w:pPr>
    </w:p>
    <w:tbl>
      <w:tblPr>
        <w:tblStyle w:val="TabloKlavuzu"/>
        <w:tblW w:w="0" w:type="auto"/>
        <w:tblInd w:w="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6F2A25" w:rsidRPr="009C54F4" w14:paraId="14326329" w14:textId="77777777" w:rsidTr="00D970B5">
        <w:trPr>
          <w:trHeight w:val="2954"/>
        </w:trPr>
        <w:tc>
          <w:tcPr>
            <w:tcW w:w="9214" w:type="dxa"/>
          </w:tcPr>
          <w:p w14:paraId="32FE5091" w14:textId="5A3F8E51" w:rsidR="00196E66" w:rsidRPr="009C54F4" w:rsidRDefault="00F36583" w:rsidP="0074396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MINISTRY OF ENVIRONMENT, URBANIZATION AND CLIMATE CHANGE </w:t>
            </w:r>
            <w:r w:rsidR="00743965"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eneral Directorate of EIA, Permit and Inspection</w:t>
            </w:r>
            <w:r w:rsidR="00743965"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  <w:p w14:paraId="61658917" w14:textId="77777777" w:rsidR="00D970B5" w:rsidRPr="009C54F4" w:rsidRDefault="00743965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C54F4">
              <w:rPr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677184" behindDoc="1" locked="0" layoutInCell="1" allowOverlap="1" wp14:anchorId="59D53FC3" wp14:editId="63E289D8">
                  <wp:simplePos x="0" y="0"/>
                  <wp:positionH relativeFrom="column">
                    <wp:posOffset>-532765</wp:posOffset>
                  </wp:positionH>
                  <wp:positionV relativeFrom="paragraph">
                    <wp:posOffset>1905</wp:posOffset>
                  </wp:positionV>
                  <wp:extent cx="6391275" cy="7675880"/>
                  <wp:effectExtent l="0" t="0" r="9525" b="1270"/>
                  <wp:wrapNone/>
                  <wp:docPr id="8" name="Picture 2" descr="\\dosyapaylasim\Ced_CevreYeterlikDb\ÇEVRE ETİKETİ ŞUBE MÜDÜRLÜĞÜ\TANITIM İŞLERİ\ÇEVRE ETİKETİ LOGOSU\Çevre_Etiketi_Logo_Kullanımlari\EkoEtiket Beyaz Zemin Renkli Logo 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\\dosyapaylasim\Ced_CevreYeterlikDb\ÇEVRE ETİKETİ ŞUBE MÜDÜRLÜĞÜ\TANITIM İŞLERİ\ÇEVRE ETİKETİ LOGOSU\Çevre_Etiketi_Logo_Kullanımlari\EkoEtiket Beyaz Zemin Renkli Logo JP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1275" cy="7675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D7CBA"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</w:t>
            </w:r>
          </w:p>
          <w:p w14:paraId="028DACCD" w14:textId="7961CD3F" w:rsidR="00EB7778" w:rsidRPr="009C54F4" w:rsidRDefault="00E74A84" w:rsidP="00EB777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s per </w:t>
            </w:r>
            <w:r w:rsidR="004D6211"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ause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a) of paragraph 1 of Article 9 of the</w:t>
            </w:r>
            <w:r w:rsidR="00FB246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vironmental Labe</w:t>
            </w:r>
            <w:r w:rsid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</w:t>
            </w:r>
            <w:r w:rsidR="00FB246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Regulation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I submit that my request </w:t>
            </w:r>
            <w:r w:rsidR="00EB77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 the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determin</w:t>
            </w:r>
            <w:r w:rsidR="00EB77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tion of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nvironmental label criteria for </w:t>
            </w:r>
            <w:r w:rsidR="00EB77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</w:t>
            </w:r>
            <w:r w:rsidR="00483CD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roduct/service group </w:t>
            </w:r>
            <w:r w:rsidR="00EB7778" w:rsidRPr="00EB777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all be evaluated by the Environment Labeling Board, taking into account the following information.</w:t>
            </w:r>
          </w:p>
          <w:p w14:paraId="0ED48EF9" w14:textId="102AF823" w:rsidR="00E74A84" w:rsidRDefault="00E74A84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2E8C889" w14:textId="77777777" w:rsidR="00D970B5" w:rsidRPr="009C54F4" w:rsidRDefault="00D970B5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761E7F7" w14:textId="77777777" w:rsidR="00D970B5" w:rsidRPr="009C54F4" w:rsidRDefault="00D970B5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20CD16A" w14:textId="77777777" w:rsidR="00720D69" w:rsidRPr="009C54F4" w:rsidRDefault="00D970B5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</w:t>
            </w:r>
          </w:p>
          <w:p w14:paraId="00CAA275" w14:textId="380BD8EE" w:rsidR="00743965" w:rsidRPr="009C54F4" w:rsidRDefault="00743965" w:rsidP="0074396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C54F4">
              <w:rPr>
                <w:sz w:val="24"/>
                <w:szCs w:val="24"/>
                <w:lang w:val="en-GB"/>
              </w:rPr>
              <w:t xml:space="preserve">                                                                                                                             </w:t>
            </w:r>
            <w:r w:rsidR="00786440" w:rsidRPr="009C54F4">
              <w:rPr>
                <w:sz w:val="24"/>
                <w:szCs w:val="24"/>
                <w:lang w:val="en-GB"/>
              </w:rPr>
              <w:t xml:space="preserve">           </w:t>
            </w:r>
            <w:r w:rsidR="00AC7F79">
              <w:rPr>
                <w:sz w:val="24"/>
                <w:szCs w:val="24"/>
                <w:lang w:val="en-GB"/>
              </w:rPr>
              <w:t xml:space="preserve"> </w:t>
            </w:r>
            <w:r w:rsidR="002853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me Surname</w:t>
            </w: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78C718E6" w14:textId="43D7154A" w:rsidR="00196E66" w:rsidRPr="009C54F4" w:rsidRDefault="00743965" w:rsidP="0074396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                                                                             </w:t>
            </w:r>
            <w:r w:rsidR="00786440" w:rsidRPr="009C54F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  </w:t>
            </w:r>
            <w:r w:rsidR="002853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te - Signature</w:t>
            </w:r>
          </w:p>
          <w:p w14:paraId="09132AD1" w14:textId="77777777" w:rsidR="00196E66" w:rsidRPr="009C54F4" w:rsidRDefault="00196E66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F5E4B4C" w14:textId="77777777" w:rsidR="00196E66" w:rsidRPr="009C54F4" w:rsidRDefault="00196E66" w:rsidP="00720D6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1F7B855E" w14:textId="77777777" w:rsidR="00196E66" w:rsidRPr="009C54F4" w:rsidRDefault="00196E66" w:rsidP="00720D6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0B82A0F" w14:textId="77777777" w:rsidR="00196E66" w:rsidRPr="009C54F4" w:rsidRDefault="00196E66" w:rsidP="00720D69">
            <w:pPr>
              <w:jc w:val="both"/>
              <w:rPr>
                <w:lang w:val="en-GB" w:eastAsia="tr-TR"/>
              </w:rPr>
            </w:pPr>
          </w:p>
        </w:tc>
      </w:tr>
    </w:tbl>
    <w:p w14:paraId="6C12C9F9" w14:textId="77777777" w:rsidR="00A312FC" w:rsidRPr="009C54F4" w:rsidRDefault="00A312FC">
      <w:pPr>
        <w:rPr>
          <w:lang w:val="en-GB" w:eastAsia="tr-TR"/>
        </w:rPr>
      </w:pPr>
    </w:p>
    <w:tbl>
      <w:tblPr>
        <w:tblStyle w:val="TabloKlavuzu"/>
        <w:tblpPr w:leftFromText="141" w:rightFromText="141" w:vertAnchor="page" w:horzAnchor="margin" w:tblpXSpec="center" w:tblpY="6034"/>
        <w:tblW w:w="0" w:type="auto"/>
        <w:tblLook w:val="04A0" w:firstRow="1" w:lastRow="0" w:firstColumn="1" w:lastColumn="0" w:noHBand="0" w:noVBand="1"/>
      </w:tblPr>
      <w:tblGrid>
        <w:gridCol w:w="5353"/>
        <w:gridCol w:w="3859"/>
      </w:tblGrid>
      <w:tr w:rsidR="00A312FC" w:rsidRPr="009C54F4" w14:paraId="22C5B97D" w14:textId="77777777" w:rsidTr="00196E66">
        <w:tc>
          <w:tcPr>
            <w:tcW w:w="9212" w:type="dxa"/>
            <w:gridSpan w:val="2"/>
            <w:shd w:val="clear" w:color="auto" w:fill="17365D" w:themeFill="text2" w:themeFillShade="BF"/>
          </w:tcPr>
          <w:p w14:paraId="27DB4A7F" w14:textId="1744203D" w:rsidR="00A312FC" w:rsidRPr="009C54F4" w:rsidRDefault="00285306" w:rsidP="00196E66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en-GB"/>
              </w:rPr>
              <w:t>Application Information</w:t>
            </w:r>
          </w:p>
        </w:tc>
      </w:tr>
      <w:tr w:rsidR="00A312FC" w:rsidRPr="009C54F4" w14:paraId="61ED1C23" w14:textId="77777777" w:rsidTr="00786440">
        <w:tc>
          <w:tcPr>
            <w:tcW w:w="5353" w:type="dxa"/>
          </w:tcPr>
          <w:p w14:paraId="1669B19A" w14:textId="238B13E2" w:rsidR="00A312FC" w:rsidRPr="009C54F4" w:rsidRDefault="00F712F9" w:rsidP="00196E66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erson</w:t>
            </w:r>
            <w:r w:rsidR="00A312FC" w:rsidRPr="009C54F4">
              <w:rPr>
                <w:rFonts w:ascii="Times New Roman" w:hAnsi="Times New Roman" w:cs="Times New Roman"/>
                <w:lang w:val="en-GB"/>
              </w:rPr>
              <w:t>/</w:t>
            </w:r>
            <w:r>
              <w:rPr>
                <w:rFonts w:ascii="Times New Roman" w:hAnsi="Times New Roman" w:cs="Times New Roman"/>
                <w:lang w:val="en-GB"/>
              </w:rPr>
              <w:t>Company</w:t>
            </w:r>
            <w:r w:rsidR="00A312FC" w:rsidRPr="009C54F4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Name</w:t>
            </w:r>
            <w:r w:rsidR="00A312FC" w:rsidRPr="009C54F4">
              <w:rPr>
                <w:rFonts w:ascii="Times New Roman" w:hAnsi="Times New Roman" w:cs="Times New Roman"/>
                <w:lang w:val="en-GB"/>
              </w:rPr>
              <w:t>:</w:t>
            </w:r>
          </w:p>
          <w:p w14:paraId="6FCF1578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59" w:type="dxa"/>
          </w:tcPr>
          <w:p w14:paraId="76778318" w14:textId="77777777" w:rsidR="00A312FC" w:rsidRPr="009C54F4" w:rsidRDefault="00A312FC" w:rsidP="00196E66">
            <w:pPr>
              <w:rPr>
                <w:lang w:val="en-GB"/>
              </w:rPr>
            </w:pPr>
          </w:p>
        </w:tc>
      </w:tr>
      <w:tr w:rsidR="00A312FC" w:rsidRPr="009C54F4" w14:paraId="422E993C" w14:textId="77777777" w:rsidTr="00786440">
        <w:tc>
          <w:tcPr>
            <w:tcW w:w="5353" w:type="dxa"/>
          </w:tcPr>
          <w:p w14:paraId="605D649F" w14:textId="2A2810C5" w:rsidR="00A312FC" w:rsidRPr="009C54F4" w:rsidRDefault="00720D69" w:rsidP="00196E66">
            <w:pPr>
              <w:rPr>
                <w:rFonts w:ascii="Times New Roman" w:hAnsi="Times New Roman" w:cs="Times New Roman"/>
                <w:lang w:val="en-GB"/>
              </w:rPr>
            </w:pPr>
            <w:r w:rsidRPr="009C54F4">
              <w:rPr>
                <w:rFonts w:ascii="Times New Roman" w:hAnsi="Times New Roman" w:cs="Times New Roman"/>
                <w:lang w:val="en-GB"/>
              </w:rPr>
              <w:t>Ad</w:t>
            </w:r>
            <w:r w:rsidR="00F712F9">
              <w:rPr>
                <w:rFonts w:ascii="Times New Roman" w:hAnsi="Times New Roman" w:cs="Times New Roman"/>
                <w:lang w:val="en-GB"/>
              </w:rPr>
              <w:t>d</w:t>
            </w:r>
            <w:r w:rsidRPr="009C54F4">
              <w:rPr>
                <w:rFonts w:ascii="Times New Roman" w:hAnsi="Times New Roman" w:cs="Times New Roman"/>
                <w:lang w:val="en-GB"/>
              </w:rPr>
              <w:t>res</w:t>
            </w:r>
            <w:r w:rsidR="00F712F9">
              <w:rPr>
                <w:rFonts w:ascii="Times New Roman" w:hAnsi="Times New Roman" w:cs="Times New Roman"/>
                <w:lang w:val="en-GB"/>
              </w:rPr>
              <w:t>s</w:t>
            </w:r>
            <w:r w:rsidRPr="009C54F4">
              <w:rPr>
                <w:rFonts w:ascii="Times New Roman" w:hAnsi="Times New Roman" w:cs="Times New Roman"/>
                <w:lang w:val="en-GB"/>
              </w:rPr>
              <w:t>:</w:t>
            </w:r>
          </w:p>
          <w:p w14:paraId="79EA15E7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59" w:type="dxa"/>
          </w:tcPr>
          <w:p w14:paraId="24573F92" w14:textId="77777777" w:rsidR="00A312FC" w:rsidRPr="009C54F4" w:rsidRDefault="00A312FC" w:rsidP="00196E66">
            <w:pPr>
              <w:rPr>
                <w:lang w:val="en-GB"/>
              </w:rPr>
            </w:pPr>
          </w:p>
        </w:tc>
      </w:tr>
      <w:tr w:rsidR="00A312FC" w:rsidRPr="009C54F4" w14:paraId="13949184" w14:textId="77777777" w:rsidTr="00786440">
        <w:tc>
          <w:tcPr>
            <w:tcW w:w="5353" w:type="dxa"/>
          </w:tcPr>
          <w:p w14:paraId="10B95A6E" w14:textId="5904B69A" w:rsidR="00A312FC" w:rsidRPr="009C54F4" w:rsidRDefault="00F712F9" w:rsidP="00196E66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hone</w:t>
            </w:r>
            <w:r w:rsidR="00A312FC" w:rsidRPr="009C54F4">
              <w:rPr>
                <w:rFonts w:ascii="Times New Roman" w:hAnsi="Times New Roman" w:cs="Times New Roman"/>
                <w:lang w:val="en-GB"/>
              </w:rPr>
              <w:t>:</w:t>
            </w:r>
          </w:p>
          <w:p w14:paraId="31CEFA50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59" w:type="dxa"/>
          </w:tcPr>
          <w:p w14:paraId="6C65AC6C" w14:textId="77777777" w:rsidR="00A312FC" w:rsidRPr="009C54F4" w:rsidRDefault="00A312FC" w:rsidP="00196E66">
            <w:pPr>
              <w:rPr>
                <w:lang w:val="en-GB"/>
              </w:rPr>
            </w:pPr>
          </w:p>
        </w:tc>
      </w:tr>
      <w:tr w:rsidR="00A312FC" w:rsidRPr="009C54F4" w14:paraId="21978FAB" w14:textId="77777777" w:rsidTr="00786440">
        <w:tc>
          <w:tcPr>
            <w:tcW w:w="5353" w:type="dxa"/>
          </w:tcPr>
          <w:p w14:paraId="459F262E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  <w:r w:rsidRPr="009C54F4">
              <w:rPr>
                <w:rFonts w:ascii="Times New Roman" w:hAnsi="Times New Roman" w:cs="Times New Roman"/>
                <w:lang w:val="en-GB"/>
              </w:rPr>
              <w:t>Fax:</w:t>
            </w:r>
          </w:p>
          <w:p w14:paraId="05889984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59" w:type="dxa"/>
          </w:tcPr>
          <w:p w14:paraId="64761885" w14:textId="77777777" w:rsidR="00A312FC" w:rsidRPr="009C54F4" w:rsidRDefault="00A312FC" w:rsidP="00196E66">
            <w:pPr>
              <w:rPr>
                <w:lang w:val="en-GB"/>
              </w:rPr>
            </w:pPr>
          </w:p>
        </w:tc>
      </w:tr>
      <w:tr w:rsidR="00A312FC" w:rsidRPr="009C54F4" w14:paraId="36A22CBD" w14:textId="77777777" w:rsidTr="00786440">
        <w:tc>
          <w:tcPr>
            <w:tcW w:w="5353" w:type="dxa"/>
          </w:tcPr>
          <w:p w14:paraId="4E6F556F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  <w:r w:rsidRPr="009C54F4">
              <w:rPr>
                <w:rFonts w:ascii="Times New Roman" w:hAnsi="Times New Roman" w:cs="Times New Roman"/>
                <w:lang w:val="en-GB"/>
              </w:rPr>
              <w:t>Email:</w:t>
            </w:r>
          </w:p>
          <w:p w14:paraId="202D53A6" w14:textId="77777777" w:rsidR="00A312FC" w:rsidRPr="009C54F4" w:rsidRDefault="00A312FC" w:rsidP="00196E66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59" w:type="dxa"/>
          </w:tcPr>
          <w:p w14:paraId="05EED65C" w14:textId="77777777" w:rsidR="00A312FC" w:rsidRPr="009C54F4" w:rsidRDefault="00A312FC" w:rsidP="00196E66">
            <w:pPr>
              <w:rPr>
                <w:lang w:val="en-GB"/>
              </w:rPr>
            </w:pPr>
          </w:p>
        </w:tc>
      </w:tr>
      <w:tr w:rsidR="00A312FC" w:rsidRPr="009C54F4" w14:paraId="219B9A82" w14:textId="77777777" w:rsidTr="00040243">
        <w:tc>
          <w:tcPr>
            <w:tcW w:w="5353" w:type="dxa"/>
            <w:vAlign w:val="center"/>
          </w:tcPr>
          <w:p w14:paraId="064E6C21" w14:textId="0032124E" w:rsidR="00A312FC" w:rsidRPr="009C54F4" w:rsidRDefault="00900726" w:rsidP="00040243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00726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licant's relation with the product or service</w:t>
            </w:r>
          </w:p>
          <w:p w14:paraId="54B1CB97" w14:textId="77777777" w:rsidR="00A312FC" w:rsidRPr="009C54F4" w:rsidRDefault="00A312FC" w:rsidP="00040243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59" w:type="dxa"/>
          </w:tcPr>
          <w:p w14:paraId="43DC31AD" w14:textId="3074F0C9" w:rsidR="00A312FC" w:rsidRPr="009C54F4" w:rsidRDefault="00A312FC" w:rsidP="00CF4D3C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C54F4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352616AE" wp14:editId="1140E296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45532</wp:posOffset>
                      </wp:positionV>
                      <wp:extent cx="231775" cy="89535"/>
                      <wp:effectExtent l="57150" t="38100" r="73025" b="10096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8953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A9C8549" id="Dikdörtgen 2" o:spid="_x0000_s1026" style="position:absolute;margin-left:3.05pt;margin-top:3.6pt;width:18.25pt;height:7.0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 w:rsidRPr="009C54F4">
              <w:rPr>
                <w:sz w:val="22"/>
                <w:szCs w:val="22"/>
                <w:lang w:val="en-GB"/>
              </w:rPr>
              <w:t xml:space="preserve">           </w:t>
            </w:r>
            <w:r w:rsidR="00CF4D3C" w:rsidRPr="00CF4D3C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CF4D3C" w:rsidRP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Producer</w:t>
            </w:r>
          </w:p>
          <w:p w14:paraId="716AA12C" w14:textId="2E756B03" w:rsidR="00A312FC" w:rsidRPr="009C54F4" w:rsidRDefault="00A312FC" w:rsidP="00CF4D3C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C54F4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01415203" wp14:editId="41F3F570">
                      <wp:simplePos x="0" y="0"/>
                      <wp:positionH relativeFrom="column">
                        <wp:posOffset>42635</wp:posOffset>
                      </wp:positionH>
                      <wp:positionV relativeFrom="paragraph">
                        <wp:posOffset>44450</wp:posOffset>
                      </wp:positionV>
                      <wp:extent cx="231775" cy="89535"/>
                      <wp:effectExtent l="57150" t="38100" r="73025" b="10096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8953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ysClr val="windowText" lastClr="000000">
                                      <a:tint val="50000"/>
                                      <a:satMod val="300000"/>
                                    </a:sysClr>
                                  </a:gs>
                                  <a:gs pos="35000">
                                    <a:sysClr val="windowText" lastClr="000000">
                                      <a:tint val="37000"/>
                                      <a:satMod val="300000"/>
                                    </a:sysClr>
                                  </a:gs>
                                  <a:gs pos="100000">
                                    <a:sysClr val="windowText" lastClr="000000">
                                      <a:tint val="15000"/>
                                      <a:satMod val="350000"/>
                                    </a:sysClr>
                                  </a:gs>
                                </a:gsLst>
                                <a:lin ang="16200000" scaled="1"/>
                              </a:gradFill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>
                                <a:outerShdw blurRad="40000" dist="20000" dir="5400000" rotWithShape="0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26111A9" id="Dikdörtgen 3" o:spid="_x0000_s1026" style="position:absolute;margin-left:3.35pt;margin-top:3.5pt;width:18.25pt;height:7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" fillcolor="#bcbcbc">
                      <v:fill color2="#ededed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 w:rsidRPr="009C54F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            </w:t>
            </w:r>
            <w:r w:rsid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</w:t>
            </w:r>
            <w:r w:rsidR="00CF4D3C" w:rsidRP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Manufacturer</w:t>
            </w:r>
          </w:p>
          <w:p w14:paraId="22B60155" w14:textId="7A930601" w:rsidR="00A312FC" w:rsidRPr="009C54F4" w:rsidRDefault="00A312FC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C54F4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471B93F1" wp14:editId="08076A15">
                      <wp:simplePos x="0" y="0"/>
                      <wp:positionH relativeFrom="column">
                        <wp:posOffset>40372</wp:posOffset>
                      </wp:positionH>
                      <wp:positionV relativeFrom="paragraph">
                        <wp:posOffset>26035</wp:posOffset>
                      </wp:positionV>
                      <wp:extent cx="231775" cy="89535"/>
                      <wp:effectExtent l="57150" t="38100" r="73025" b="10096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8953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ysClr val="windowText" lastClr="000000">
                                      <a:tint val="50000"/>
                                      <a:satMod val="300000"/>
                                    </a:sysClr>
                                  </a:gs>
                                  <a:gs pos="35000">
                                    <a:sysClr val="windowText" lastClr="000000">
                                      <a:tint val="37000"/>
                                      <a:satMod val="300000"/>
                                    </a:sysClr>
                                  </a:gs>
                                  <a:gs pos="100000">
                                    <a:sysClr val="windowText" lastClr="000000">
                                      <a:tint val="15000"/>
                                      <a:satMod val="350000"/>
                                    </a:sysClr>
                                  </a:gs>
                                </a:gsLst>
                                <a:lin ang="16200000" scaled="1"/>
                              </a:gradFill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>
                                <a:outerShdw blurRad="40000" dist="20000" dir="5400000" rotWithShape="0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5092578" id="Dikdörtgen 4" o:spid="_x0000_s1026" style="position:absolute;margin-left:3.2pt;margin-top:2.05pt;width:18.25pt;height:7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" fillcolor="#bcbcbc">
                      <v:fill color2="#ededed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 w:rsidRPr="009C54F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             </w:t>
            </w:r>
            <w:r w:rsid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Exporter</w:t>
            </w:r>
          </w:p>
          <w:p w14:paraId="3B5DE688" w14:textId="4A0E08B9" w:rsidR="00A312FC" w:rsidRPr="009C54F4" w:rsidRDefault="00A312FC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C54F4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1F7D5FD4" wp14:editId="27D2045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85</wp:posOffset>
                      </wp:positionV>
                      <wp:extent cx="231775" cy="89535"/>
                      <wp:effectExtent l="57150" t="38100" r="73025" b="10096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8953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ysClr val="windowText" lastClr="000000">
                                      <a:tint val="50000"/>
                                      <a:satMod val="300000"/>
                                    </a:sysClr>
                                  </a:gs>
                                  <a:gs pos="35000">
                                    <a:sysClr val="windowText" lastClr="000000">
                                      <a:tint val="37000"/>
                                      <a:satMod val="300000"/>
                                    </a:sysClr>
                                  </a:gs>
                                  <a:gs pos="100000">
                                    <a:sysClr val="windowText" lastClr="000000">
                                      <a:tint val="15000"/>
                                      <a:satMod val="350000"/>
                                    </a:sysClr>
                                  </a:gs>
                                </a:gsLst>
                                <a:lin ang="16200000" scaled="1"/>
                              </a:gradFill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>
                                <a:outerShdw blurRad="40000" dist="20000" dir="5400000" rotWithShape="0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C690099" id="Dikdörtgen 5" o:spid="_x0000_s1026" style="position:absolute;margin-left:3.15pt;margin-top:.65pt;width:18.25pt;height:7.0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" fillcolor="#bcbcbc">
                      <v:fill color2="#ededed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 w:rsidRPr="009C54F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             </w:t>
            </w:r>
            <w:r w:rsid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Importer</w:t>
            </w:r>
          </w:p>
          <w:p w14:paraId="158EBCDA" w14:textId="2423852E" w:rsidR="00CF4D3C" w:rsidRDefault="00A312FC" w:rsidP="00CF4D3C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C54F4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EFD132F" wp14:editId="0DD5D7E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0795</wp:posOffset>
                      </wp:positionV>
                      <wp:extent cx="231775" cy="89535"/>
                      <wp:effectExtent l="57150" t="38100" r="73025" b="100965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8953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ysClr val="windowText" lastClr="000000">
                                      <a:tint val="50000"/>
                                      <a:satMod val="300000"/>
                                    </a:sysClr>
                                  </a:gs>
                                  <a:gs pos="35000">
                                    <a:sysClr val="windowText" lastClr="000000">
                                      <a:tint val="37000"/>
                                      <a:satMod val="300000"/>
                                    </a:sysClr>
                                  </a:gs>
                                  <a:gs pos="100000">
                                    <a:sysClr val="windowText" lastClr="000000">
                                      <a:tint val="15000"/>
                                      <a:satMod val="350000"/>
                                    </a:sysClr>
                                  </a:gs>
                                </a:gsLst>
                                <a:lin ang="16200000" scaled="1"/>
                              </a:gradFill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>
                                <a:outerShdw blurRad="40000" dist="20000" dir="5400000" rotWithShape="0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5D259F4" id="Dikdörtgen 6" o:spid="_x0000_s1026" style="position:absolute;margin-left:3.15pt;margin-top:.85pt;width:18.25pt;height:7.0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" fillcolor="#bcbcbc">
                      <v:fill color2="#ededed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 w:rsidRPr="009C54F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             </w:t>
            </w:r>
            <w:r w:rsid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rvice Provider</w:t>
            </w:r>
          </w:p>
          <w:p w14:paraId="6D66F395" w14:textId="22DFA0F5" w:rsidR="00A312FC" w:rsidRPr="009C54F4" w:rsidRDefault="00A312FC" w:rsidP="00CF4D3C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C54F4">
              <w:rPr>
                <w:rFonts w:ascii="Times New Roman" w:hAnsi="Times New Roman" w:cs="Times New Roman"/>
                <w:noProof/>
                <w:color w:val="auto"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5FC88CFC" wp14:editId="2BD5981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0</wp:posOffset>
                      </wp:positionV>
                      <wp:extent cx="231775" cy="89535"/>
                      <wp:effectExtent l="57150" t="38100" r="73025" b="10096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8953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ysClr val="windowText" lastClr="000000">
                                      <a:tint val="50000"/>
                                      <a:satMod val="300000"/>
                                    </a:sysClr>
                                  </a:gs>
                                  <a:gs pos="35000">
                                    <a:sysClr val="windowText" lastClr="000000">
                                      <a:tint val="37000"/>
                                      <a:satMod val="300000"/>
                                    </a:sysClr>
                                  </a:gs>
                                  <a:gs pos="100000">
                                    <a:sysClr val="windowText" lastClr="000000">
                                      <a:tint val="15000"/>
                                      <a:satMod val="350000"/>
                                    </a:sysClr>
                                  </a:gs>
                                </a:gsLst>
                                <a:lin ang="16200000" scaled="1"/>
                              </a:gradFill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>
                                <a:outerShdw blurRad="40000" dist="20000" dir="5400000" rotWithShape="0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9347FF7" id="Dikdörtgen 7" o:spid="_x0000_s1026" style="position:absolute;margin-left:3.15pt;margin-top:0;width:18.25pt;height:7.0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" fillcolor="#bcbcbc">
                      <v:fill color2="#ededed" rotate="t" angle="180" colors="0 #bcbcbc;22938f #d0d0d0;1 #ededed" focus="100%" type="gradient"/>
                      <v:shadow on="t" color="black" opacity="24903f" origin=",.5" offset="0,.55556mm"/>
                    </v:rect>
                  </w:pict>
                </mc:Fallback>
              </mc:AlternateContent>
            </w:r>
            <w:r w:rsidRPr="009C54F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              </w:t>
            </w:r>
            <w:r w:rsidR="00CF4D3C" w:rsidRPr="00CF4D3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Wholesaler/Retailer</w:t>
            </w:r>
          </w:p>
        </w:tc>
      </w:tr>
      <w:tr w:rsidR="00A312FC" w:rsidRPr="009C54F4" w14:paraId="6B13B6D0" w14:textId="77777777" w:rsidTr="00196E66">
        <w:tc>
          <w:tcPr>
            <w:tcW w:w="9212" w:type="dxa"/>
            <w:gridSpan w:val="2"/>
            <w:shd w:val="clear" w:color="auto" w:fill="17365D" w:themeFill="text2" w:themeFillShade="BF"/>
          </w:tcPr>
          <w:p w14:paraId="69833EF9" w14:textId="1CDB4988" w:rsidR="00A312FC" w:rsidRPr="009C54F4" w:rsidRDefault="008C6A57" w:rsidP="00196E66">
            <w:pPr>
              <w:pStyle w:val="Default"/>
              <w:jc w:val="center"/>
              <w:rPr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GB"/>
              </w:rPr>
              <w:t>Product/Service Information</w:t>
            </w:r>
          </w:p>
        </w:tc>
      </w:tr>
      <w:tr w:rsidR="00A312FC" w:rsidRPr="009C54F4" w14:paraId="75C84BAE" w14:textId="77777777" w:rsidTr="00786440">
        <w:tc>
          <w:tcPr>
            <w:tcW w:w="5353" w:type="dxa"/>
          </w:tcPr>
          <w:p w14:paraId="6E593A07" w14:textId="5D1024AD" w:rsidR="00A312FC" w:rsidRPr="009C54F4" w:rsidRDefault="00CF4D3C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ame of Product</w:t>
            </w:r>
            <w:r w:rsidR="00A312FC" w:rsidRPr="009C54F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/</w:t>
            </w: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rvice Group</w:t>
            </w:r>
          </w:p>
          <w:p w14:paraId="7014111B" w14:textId="77777777" w:rsidR="00A312FC" w:rsidRPr="009C54F4" w:rsidRDefault="00A312FC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3859" w:type="dxa"/>
          </w:tcPr>
          <w:p w14:paraId="4CE12EAC" w14:textId="77777777" w:rsidR="00A312FC" w:rsidRPr="009C54F4" w:rsidRDefault="00A312FC" w:rsidP="00196E66">
            <w:pPr>
              <w:pStyle w:val="Default"/>
              <w:rPr>
                <w:sz w:val="22"/>
                <w:szCs w:val="22"/>
                <w:lang w:val="en-GB"/>
              </w:rPr>
            </w:pPr>
          </w:p>
        </w:tc>
      </w:tr>
      <w:tr w:rsidR="00A312FC" w:rsidRPr="009C54F4" w14:paraId="2A23506B" w14:textId="77777777" w:rsidTr="00786440">
        <w:tc>
          <w:tcPr>
            <w:tcW w:w="5353" w:type="dxa"/>
          </w:tcPr>
          <w:p w14:paraId="21ABA7CB" w14:textId="77777777" w:rsidR="00A312FC" w:rsidRDefault="009072D6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9072D6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ll information about the content of the product - Trade name of the product: (Commercial promotion of the product or service)</w:t>
            </w:r>
          </w:p>
          <w:p w14:paraId="7246B70F" w14:textId="6B83283D" w:rsidR="00BD537A" w:rsidRPr="009C54F4" w:rsidRDefault="00BD537A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3859" w:type="dxa"/>
          </w:tcPr>
          <w:p w14:paraId="1DE9B722" w14:textId="77777777" w:rsidR="00A312FC" w:rsidRPr="009C54F4" w:rsidRDefault="00A312FC" w:rsidP="00196E66">
            <w:pPr>
              <w:pStyle w:val="Default"/>
              <w:rPr>
                <w:sz w:val="22"/>
                <w:szCs w:val="22"/>
                <w:lang w:val="en-GB"/>
              </w:rPr>
            </w:pPr>
          </w:p>
        </w:tc>
      </w:tr>
      <w:tr w:rsidR="005F4C06" w:rsidRPr="009C54F4" w14:paraId="2D8C1D02" w14:textId="77777777" w:rsidTr="00786440">
        <w:tc>
          <w:tcPr>
            <w:tcW w:w="5353" w:type="dxa"/>
          </w:tcPr>
          <w:p w14:paraId="3CF2E837" w14:textId="77777777" w:rsidR="00BD537A" w:rsidRPr="00BD537A" w:rsidRDefault="00BD537A" w:rsidP="00BD537A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BD537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Market research, if any (demand for the product/service)</w:t>
            </w:r>
          </w:p>
          <w:p w14:paraId="16329F56" w14:textId="77777777" w:rsidR="005F4C06" w:rsidRPr="009C54F4" w:rsidRDefault="005F4C06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3859" w:type="dxa"/>
          </w:tcPr>
          <w:p w14:paraId="2F1757B2" w14:textId="579E1317" w:rsidR="005F4C06" w:rsidRPr="009C54F4" w:rsidRDefault="009072D6" w:rsidP="00196E66">
            <w:pPr>
              <w:pStyle w:val="Default"/>
              <w:rPr>
                <w:sz w:val="22"/>
                <w:szCs w:val="22"/>
                <w:lang w:val="en-GB"/>
              </w:rPr>
            </w:pPr>
            <w:r w:rsidRPr="009072D6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It can be submitted as an annex</w:t>
            </w:r>
          </w:p>
        </w:tc>
      </w:tr>
      <w:tr w:rsidR="005F4C06" w:rsidRPr="009C54F4" w14:paraId="2C26F5BF" w14:textId="77777777" w:rsidTr="00786440">
        <w:tc>
          <w:tcPr>
            <w:tcW w:w="5353" w:type="dxa"/>
          </w:tcPr>
          <w:p w14:paraId="2CF5A599" w14:textId="77777777" w:rsidR="00BD537A" w:rsidRPr="00BD537A" w:rsidRDefault="00BD537A" w:rsidP="00BD537A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BD537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Possible environmental effects of the product/service</w:t>
            </w:r>
          </w:p>
          <w:p w14:paraId="395546B8" w14:textId="77777777" w:rsidR="005F4C06" w:rsidRPr="009C54F4" w:rsidRDefault="005F4C06" w:rsidP="00BD537A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3859" w:type="dxa"/>
          </w:tcPr>
          <w:p w14:paraId="1786DF08" w14:textId="77777777" w:rsidR="005F4C06" w:rsidRPr="009C54F4" w:rsidRDefault="005F4C06" w:rsidP="00196E66">
            <w:pPr>
              <w:pStyle w:val="Default"/>
              <w:rPr>
                <w:sz w:val="22"/>
                <w:szCs w:val="22"/>
                <w:lang w:val="en-GB"/>
              </w:rPr>
            </w:pPr>
          </w:p>
        </w:tc>
      </w:tr>
      <w:tr w:rsidR="00A312FC" w:rsidRPr="009C54F4" w14:paraId="4C21ECB5" w14:textId="77777777" w:rsidTr="00786440">
        <w:tc>
          <w:tcPr>
            <w:tcW w:w="5353" w:type="dxa"/>
          </w:tcPr>
          <w:p w14:paraId="0D0E29B2" w14:textId="7B6B9B79" w:rsidR="00A312FC" w:rsidRDefault="00BD537A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BD537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The commercial, social and environmental benefits to be derived from the environmental labe</w:t>
            </w: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l</w:t>
            </w:r>
            <w:r w:rsidRPr="00BD537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ing of the product or service</w:t>
            </w:r>
          </w:p>
          <w:p w14:paraId="26EFD555" w14:textId="20D7ACD5" w:rsidR="00BD537A" w:rsidRPr="009C54F4" w:rsidRDefault="00BD537A" w:rsidP="00196E6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3859" w:type="dxa"/>
          </w:tcPr>
          <w:p w14:paraId="59D7F013" w14:textId="77777777" w:rsidR="00A312FC" w:rsidRPr="009C54F4" w:rsidRDefault="00A312FC" w:rsidP="00196E66">
            <w:pPr>
              <w:pStyle w:val="Default"/>
              <w:rPr>
                <w:sz w:val="22"/>
                <w:szCs w:val="22"/>
                <w:lang w:val="en-GB"/>
              </w:rPr>
            </w:pPr>
          </w:p>
        </w:tc>
      </w:tr>
    </w:tbl>
    <w:p w14:paraId="4C82B37F" w14:textId="77777777" w:rsidR="00A312FC" w:rsidRPr="009C54F4" w:rsidRDefault="00A312FC">
      <w:pPr>
        <w:rPr>
          <w:lang w:val="en-GB" w:eastAsia="tr-TR"/>
        </w:rPr>
      </w:pPr>
    </w:p>
    <w:p w14:paraId="4D2CDD83" w14:textId="77777777" w:rsidR="00A312FC" w:rsidRPr="009C54F4" w:rsidRDefault="00A312FC">
      <w:pPr>
        <w:rPr>
          <w:lang w:val="en-GB" w:eastAsia="tr-TR"/>
        </w:rPr>
      </w:pPr>
    </w:p>
    <w:p w14:paraId="4D3AC447" w14:textId="77777777" w:rsidR="00E514C9" w:rsidRPr="009C54F4" w:rsidRDefault="00A312FC">
      <w:pPr>
        <w:rPr>
          <w:lang w:val="en-GB" w:eastAsia="tr-TR"/>
        </w:rPr>
      </w:pPr>
      <w:r w:rsidRPr="009C54F4">
        <w:rPr>
          <w:lang w:val="en-GB" w:eastAsia="tr-TR"/>
        </w:rPr>
        <w:t xml:space="preserve"> </w:t>
      </w:r>
    </w:p>
    <w:p w14:paraId="6288C1E4" w14:textId="77777777" w:rsidR="005F4C06" w:rsidRPr="009C54F4" w:rsidRDefault="005F4C06">
      <w:pPr>
        <w:rPr>
          <w:lang w:val="en-GB"/>
        </w:rPr>
      </w:pPr>
    </w:p>
    <w:p w14:paraId="33832976" w14:textId="77777777" w:rsidR="005F4C06" w:rsidRPr="009C54F4" w:rsidRDefault="005F4C06">
      <w:pPr>
        <w:rPr>
          <w:lang w:val="en-GB"/>
        </w:rPr>
      </w:pPr>
    </w:p>
    <w:p w14:paraId="49DA6158" w14:textId="77777777" w:rsidR="005F4C06" w:rsidRPr="009C54F4" w:rsidRDefault="005F4C06">
      <w:pPr>
        <w:rPr>
          <w:lang w:val="en-GB"/>
        </w:rPr>
      </w:pPr>
    </w:p>
    <w:sectPr w:rsidR="005F4C06" w:rsidRPr="009C54F4" w:rsidSect="00A312FC">
      <w:pgSz w:w="11906" w:h="16838"/>
      <w:pgMar w:top="238" w:right="244" w:bottom="249" w:left="23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C6D67C" w14:textId="77777777" w:rsidR="009C4C9F" w:rsidRDefault="009C4C9F" w:rsidP="00E727E5">
      <w:pPr>
        <w:spacing w:after="0" w:line="240" w:lineRule="auto"/>
      </w:pPr>
      <w:r>
        <w:separator/>
      </w:r>
    </w:p>
  </w:endnote>
  <w:endnote w:type="continuationSeparator" w:id="0">
    <w:p w14:paraId="1436CB16" w14:textId="77777777" w:rsidR="009C4C9F" w:rsidRDefault="009C4C9F" w:rsidP="00E72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CE4C11" w14:textId="77777777" w:rsidR="009C4C9F" w:rsidRDefault="009C4C9F" w:rsidP="00E727E5">
      <w:pPr>
        <w:spacing w:after="0" w:line="240" w:lineRule="auto"/>
      </w:pPr>
      <w:r>
        <w:separator/>
      </w:r>
    </w:p>
  </w:footnote>
  <w:footnote w:type="continuationSeparator" w:id="0">
    <w:p w14:paraId="2C612D59" w14:textId="77777777" w:rsidR="009C4C9F" w:rsidRDefault="009C4C9F" w:rsidP="00E727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LcwNjUxMTc1MTNQ0lEKTi0uzszPAykwqQUAKX/s7ywAAAA="/>
  </w:docVars>
  <w:rsids>
    <w:rsidRoot w:val="00747F9C"/>
    <w:rsid w:val="000355CF"/>
    <w:rsid w:val="00040243"/>
    <w:rsid w:val="00054F08"/>
    <w:rsid w:val="000A4E89"/>
    <w:rsid w:val="000B73C5"/>
    <w:rsid w:val="00196E66"/>
    <w:rsid w:val="001D043D"/>
    <w:rsid w:val="0022524C"/>
    <w:rsid w:val="002651A1"/>
    <w:rsid w:val="00285306"/>
    <w:rsid w:val="003C55B0"/>
    <w:rsid w:val="003D7CBA"/>
    <w:rsid w:val="003E04F9"/>
    <w:rsid w:val="00483CD3"/>
    <w:rsid w:val="004D6211"/>
    <w:rsid w:val="004E1D60"/>
    <w:rsid w:val="00543563"/>
    <w:rsid w:val="005F4C06"/>
    <w:rsid w:val="00685ACE"/>
    <w:rsid w:val="006F2A25"/>
    <w:rsid w:val="00720D69"/>
    <w:rsid w:val="00743965"/>
    <w:rsid w:val="00747F9C"/>
    <w:rsid w:val="00757E25"/>
    <w:rsid w:val="00786440"/>
    <w:rsid w:val="00853046"/>
    <w:rsid w:val="00896389"/>
    <w:rsid w:val="008C6A57"/>
    <w:rsid w:val="00900726"/>
    <w:rsid w:val="00902F6D"/>
    <w:rsid w:val="009072D6"/>
    <w:rsid w:val="00945C6C"/>
    <w:rsid w:val="009C4C9F"/>
    <w:rsid w:val="009C54F4"/>
    <w:rsid w:val="00A06011"/>
    <w:rsid w:val="00A312FC"/>
    <w:rsid w:val="00A74D26"/>
    <w:rsid w:val="00A938A3"/>
    <w:rsid w:val="00AC7F79"/>
    <w:rsid w:val="00BD537A"/>
    <w:rsid w:val="00C709DF"/>
    <w:rsid w:val="00CF4D3C"/>
    <w:rsid w:val="00D970B5"/>
    <w:rsid w:val="00E514C9"/>
    <w:rsid w:val="00E53B05"/>
    <w:rsid w:val="00E727E5"/>
    <w:rsid w:val="00E74A84"/>
    <w:rsid w:val="00EB1BD5"/>
    <w:rsid w:val="00EB7778"/>
    <w:rsid w:val="00F17BE4"/>
    <w:rsid w:val="00F36583"/>
    <w:rsid w:val="00F712F9"/>
    <w:rsid w:val="00FB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A65DBD"/>
  <w15:docId w15:val="{A9FA8861-D883-4BEC-8783-6E684E0C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777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53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B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72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27E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727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27E5"/>
  </w:style>
  <w:style w:type="paragraph" w:styleId="AltBilgi">
    <w:name w:val="footer"/>
    <w:basedOn w:val="Normal"/>
    <w:link w:val="AltBilgiChar"/>
    <w:uiPriority w:val="99"/>
    <w:unhideWhenUsed/>
    <w:rsid w:val="00E727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27E5"/>
  </w:style>
  <w:style w:type="paragraph" w:customStyle="1" w:styleId="Metin">
    <w:name w:val="Metin"/>
    <w:rsid w:val="00E727E5"/>
    <w:pPr>
      <w:tabs>
        <w:tab w:val="left" w:pos="566"/>
      </w:tabs>
      <w:spacing w:after="0" w:line="240" w:lineRule="auto"/>
      <w:ind w:firstLine="566"/>
      <w:jc w:val="both"/>
    </w:pPr>
    <w:rPr>
      <w:rFonts w:ascii="Times New Roman" w:eastAsia="Times New Roman" w:hAnsi="Times New Roman" w:cs="Times New Roman"/>
      <w:sz w:val="19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iyet Doğru</dc:creator>
  <cp:lastModifiedBy>Hamiyet Doğru</cp:lastModifiedBy>
  <cp:revision>2</cp:revision>
  <cp:lastPrinted>2019-09-18T07:39:00Z</cp:lastPrinted>
  <dcterms:created xsi:type="dcterms:W3CDTF">2022-01-31T07:37:00Z</dcterms:created>
  <dcterms:modified xsi:type="dcterms:W3CDTF">2022-01-31T07:37:00Z</dcterms:modified>
</cp:coreProperties>
</file>